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9C2" w:rsidRPr="00ED59C2" w:rsidRDefault="00685AB4" w:rsidP="00ED59C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>S</w:t>
      </w:r>
      <w:r w:rsidR="00ED59C2" w:rsidRPr="00ED59C2">
        <w:rPr>
          <w:rFonts w:ascii="Calibri" w:eastAsia="Calibri" w:hAnsi="Calibri" w:cs="Times New Roman"/>
          <w:b/>
        </w:rPr>
        <w:t>.D.Ü. MÜHENDİSLİK FAKÜLTESİ</w:t>
      </w:r>
    </w:p>
    <w:p w:rsidR="00ED59C2" w:rsidRPr="00ED59C2" w:rsidRDefault="00ED59C2" w:rsidP="00ED59C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 w:rsidRPr="00ED59C2">
        <w:rPr>
          <w:rFonts w:ascii="Calibri" w:eastAsia="Calibri" w:hAnsi="Calibri" w:cs="Times New Roman"/>
          <w:b/>
        </w:rPr>
        <w:t>TEKSTİL MÜHENDİSLİĞİ BÖLÜMÜ</w:t>
      </w:r>
    </w:p>
    <w:p w:rsidR="00ED59C2" w:rsidRPr="00ED59C2" w:rsidRDefault="00300227" w:rsidP="00ED59C2">
      <w:pPr>
        <w:spacing w:after="0" w:line="360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İŞ SAĞLIĞI VE GÜVENLİĞİ </w:t>
      </w:r>
      <w:r w:rsidR="00ED59C2" w:rsidRPr="00ED59C2">
        <w:rPr>
          <w:rFonts w:ascii="Calibri" w:eastAsia="Calibri" w:hAnsi="Calibri" w:cs="Times New Roman"/>
          <w:b/>
        </w:rPr>
        <w:t>KOMİSYONU İŞ AKIŞ PLANI</w:t>
      </w:r>
    </w:p>
    <w:p w:rsidR="00752D08" w:rsidRDefault="00300227" w:rsidP="00300227">
      <w:pPr>
        <w:spacing w:after="0"/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506176" behindDoc="0" locked="0" layoutInCell="1" allowOverlap="1" wp14:anchorId="17CE454F" wp14:editId="5F45957B">
                <wp:simplePos x="0" y="0"/>
                <wp:positionH relativeFrom="column">
                  <wp:posOffset>1247775</wp:posOffset>
                </wp:positionH>
                <wp:positionV relativeFrom="paragraph">
                  <wp:posOffset>487680</wp:posOffset>
                </wp:positionV>
                <wp:extent cx="4543425" cy="657225"/>
                <wp:effectExtent l="0" t="0" r="28575" b="28575"/>
                <wp:wrapNone/>
                <wp:docPr id="1" name="Akış Çizelgesi: Belg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3425" cy="657225"/>
                        </a:xfrm>
                        <a:prstGeom prst="flowChartDocumen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52D08" w:rsidRPr="00300227" w:rsidRDefault="00300227" w:rsidP="00300227">
                            <w:pPr>
                              <w:jc w:val="center"/>
                            </w:pPr>
                            <w:r w:rsidRPr="00300227">
                              <w:t>İş Sağlığı ve Güvenliği Hizmetleri Yönetmeliğine istinaden, İş Sağlığı ve Güvenliği</w:t>
                            </w:r>
                            <w:r>
                              <w:t xml:space="preserve"> planı hazırlanı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E454F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kış Çizelgesi: Belge 1" o:spid="_x0000_s1026" type="#_x0000_t114" style="position:absolute;left:0;text-align:left;margin-left:98.25pt;margin-top:38.4pt;width:357.75pt;height:51.75pt;z-index:25150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" fillcolor="white [3201]" strokecolor="black [3200]" strokeweight="2pt">
                <v:textbox>
                  <w:txbxContent>
                    <w:p w:rsidR="00752D08" w:rsidRPr="00300227" w:rsidRDefault="00300227" w:rsidP="00300227">
                      <w:pPr>
                        <w:jc w:val="center"/>
                      </w:pPr>
                      <w:r w:rsidRPr="00300227">
                        <w:t>İş Sağlığı ve Güvenliği Hizmetleri Yönetmeliğine istinaden, İş Sağlığı ve Güvenliği</w:t>
                      </w:r>
                      <w:r>
                        <w:t xml:space="preserve"> planı hazırlanır.</w:t>
                      </w:r>
                    </w:p>
                  </w:txbxContent>
                </v:textbox>
              </v:shape>
            </w:pict>
          </mc:Fallback>
        </mc:AlternateContent>
      </w:r>
      <w:r w:rsidR="00ED59C2" w:rsidRPr="00ED59C2">
        <w:rPr>
          <w:rFonts w:ascii="Calibri" w:eastAsia="Calibri" w:hAnsi="Calibri" w:cs="Times New Roman"/>
          <w:b/>
        </w:rPr>
        <w:t>Görevi</w:t>
      </w:r>
      <w:r w:rsidR="00ED59C2" w:rsidRPr="00ED59C2">
        <w:rPr>
          <w:rFonts w:ascii="Calibri" w:eastAsia="Calibri" w:hAnsi="Calibri" w:cs="Times New Roman"/>
        </w:rPr>
        <w:t xml:space="preserve">: </w:t>
      </w:r>
      <w:r w:rsidRPr="00300227">
        <w:rPr>
          <w:rFonts w:ascii="Calibri" w:eastAsia="Calibri" w:hAnsi="Calibri" w:cs="Times New Roman"/>
        </w:rPr>
        <w:t>iş yerinde meydana gelebilecek kazaları ön görmek ve ön hazırlık yapmak</w:t>
      </w:r>
      <w:r>
        <w:rPr>
          <w:rFonts w:ascii="Calibri" w:eastAsia="Calibri" w:hAnsi="Calibri" w:cs="Times New Roman"/>
        </w:rPr>
        <w:t xml:space="preserve">, </w:t>
      </w:r>
      <w:r w:rsidRPr="00300227">
        <w:rPr>
          <w:rFonts w:ascii="Calibri" w:eastAsia="Calibri" w:hAnsi="Calibri" w:cs="Times New Roman"/>
        </w:rPr>
        <w:t xml:space="preserve">hem ekip hem de </w:t>
      </w:r>
      <w:proofErr w:type="gramStart"/>
      <w:r w:rsidRPr="00300227">
        <w:rPr>
          <w:rFonts w:ascii="Calibri" w:eastAsia="Calibri" w:hAnsi="Calibri" w:cs="Times New Roman"/>
        </w:rPr>
        <w:t>ekipman</w:t>
      </w:r>
      <w:proofErr w:type="gramEnd"/>
      <w:r w:rsidRPr="00300227">
        <w:rPr>
          <w:rFonts w:ascii="Calibri" w:eastAsia="Calibri" w:hAnsi="Calibri" w:cs="Times New Roman"/>
        </w:rPr>
        <w:t xml:space="preserve"> açısından doğabilecek tehlikeleri ön görmeye ve önle</w:t>
      </w:r>
      <w:r>
        <w:rPr>
          <w:rFonts w:ascii="Calibri" w:eastAsia="Calibri" w:hAnsi="Calibri" w:cs="Times New Roman"/>
        </w:rPr>
        <w:t>meye yönelik çalışmalar yürütülür. Uyarı levhaları ve afişler asılır.</w:t>
      </w:r>
    </w:p>
    <w:p w:rsidR="00752D08" w:rsidRPr="00752D08" w:rsidRDefault="00702F19" w:rsidP="00752D08">
      <w:pPr>
        <w:jc w:val="both"/>
      </w:pPr>
      <w:bookmarkStart w:id="0" w:name="_GoBack"/>
      <w:bookmarkEnd w:id="0"/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3206B473" wp14:editId="4645763F">
                <wp:simplePos x="0" y="0"/>
                <wp:positionH relativeFrom="column">
                  <wp:posOffset>2323465</wp:posOffset>
                </wp:positionH>
                <wp:positionV relativeFrom="paragraph">
                  <wp:posOffset>5271135</wp:posOffset>
                </wp:positionV>
                <wp:extent cx="2550160" cy="1104900"/>
                <wp:effectExtent l="0" t="0" r="2159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0160" cy="1104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702F19" w:rsidP="00201875">
                            <w:pPr>
                              <w:jc w:val="center"/>
                            </w:pPr>
                            <w:r w:rsidRPr="00702F19">
                              <w:t>İş Kazası ve Meslek Hastalıklarının kayıtları tutulu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06B473" id="Oval 21" o:spid="_x0000_s1027" style="position:absolute;left:0;text-align:left;margin-left:182.95pt;margin-top:415.05pt;width:200.8pt;height:87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" fillcolor="white [3201]" strokecolor="black [3200]" strokeweight="2pt">
                <v:textbox>
                  <w:txbxContent>
                    <w:p w:rsidR="00201875" w:rsidRDefault="00702F19" w:rsidP="00201875">
                      <w:pPr>
                        <w:jc w:val="center"/>
                      </w:pPr>
                      <w:r w:rsidRPr="00702F19">
                        <w:t>İş Kazası ve Meslek Hastalıklarının kayıtları tutulur.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1F887B1D" wp14:editId="51E7BC6F">
                <wp:simplePos x="0" y="0"/>
                <wp:positionH relativeFrom="column">
                  <wp:posOffset>3588385</wp:posOffset>
                </wp:positionH>
                <wp:positionV relativeFrom="paragraph">
                  <wp:posOffset>4689475</wp:posOffset>
                </wp:positionV>
                <wp:extent cx="0" cy="466725"/>
                <wp:effectExtent l="114300" t="19050" r="76200" b="85725"/>
                <wp:wrapNone/>
                <wp:docPr id="27" name="Düz Ok Bağlayıcıs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3534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7" o:spid="_x0000_s1026" type="#_x0000_t32" style="position:absolute;margin-left:282.55pt;margin-top:369.25pt;width:0;height:36.75pt;z-index:251814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234D14E" wp14:editId="7F4E7526">
                <wp:simplePos x="0" y="0"/>
                <wp:positionH relativeFrom="column">
                  <wp:posOffset>1724025</wp:posOffset>
                </wp:positionH>
                <wp:positionV relativeFrom="paragraph">
                  <wp:posOffset>3733165</wp:posOffset>
                </wp:positionV>
                <wp:extent cx="3710940" cy="847725"/>
                <wp:effectExtent l="0" t="0" r="22860" b="28575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847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1875" w:rsidRDefault="00702F19" w:rsidP="00ED59C2">
                            <w:pPr>
                              <w:jc w:val="center"/>
                            </w:pPr>
                            <w:r>
                              <w:t xml:space="preserve">Gerekli uyarı levhaları ve afişler asılı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4D14E" id="Dikdörtgen 13" o:spid="_x0000_s1028" style="position:absolute;left:0;text-align:left;margin-left:135.75pt;margin-top:293.95pt;width:292.2pt;height:66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" fillcolor="white [3201]" strokecolor="black [3200]" strokeweight="2pt">
                <v:textbox>
                  <w:txbxContent>
                    <w:p w:rsidR="00201875" w:rsidRDefault="00702F19" w:rsidP="00ED59C2">
                      <w:pPr>
                        <w:jc w:val="center"/>
                      </w:pPr>
                      <w:r>
                        <w:t xml:space="preserve">Gerekli uyarı levhaları ve afişler asılır.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0544" behindDoc="0" locked="0" layoutInCell="1" allowOverlap="1" wp14:anchorId="6F2D5777" wp14:editId="398150BD">
                <wp:simplePos x="0" y="0"/>
                <wp:positionH relativeFrom="column">
                  <wp:posOffset>3562350</wp:posOffset>
                </wp:positionH>
                <wp:positionV relativeFrom="paragraph">
                  <wp:posOffset>3140710</wp:posOffset>
                </wp:positionV>
                <wp:extent cx="0" cy="466725"/>
                <wp:effectExtent l="114300" t="19050" r="76200" b="85725"/>
                <wp:wrapNone/>
                <wp:docPr id="17" name="Düz Ok Bağlayıcıs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A90FE" id="Düz Ok Bağlayıcısı 17" o:spid="_x0000_s1026" type="#_x0000_t32" style="position:absolute;margin-left:280.5pt;margin-top:247.3pt;width:0;height:36.75pt;z-index:251820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" strokecolor="windowText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2592" behindDoc="0" locked="0" layoutInCell="1" allowOverlap="1" wp14:anchorId="306E741A" wp14:editId="1868D9EC">
                <wp:simplePos x="0" y="0"/>
                <wp:positionH relativeFrom="column">
                  <wp:posOffset>2238375</wp:posOffset>
                </wp:positionH>
                <wp:positionV relativeFrom="paragraph">
                  <wp:posOffset>2294889</wp:posOffset>
                </wp:positionV>
                <wp:extent cx="2638425" cy="923925"/>
                <wp:effectExtent l="0" t="0" r="28575" b="28575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923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702F19" w:rsidRDefault="00702F19" w:rsidP="00702F19">
                            <w:pPr>
                              <w:jc w:val="center"/>
                            </w:pPr>
                            <w:r>
                              <w:t xml:space="preserve">İş Güvenliği Uzmanı tarafından </w:t>
                            </w:r>
                            <w:r w:rsidRPr="00702F19">
                              <w:t>Acil Duru</w:t>
                            </w:r>
                            <w:r>
                              <w:t>m Eylem Planlarının hazırlanır.</w:t>
                            </w:r>
                            <w:r w:rsidRPr="00702F19">
                              <w:t xml:space="preserve"> İş Sağlığı ve G</w:t>
                            </w:r>
                            <w:r>
                              <w:t xml:space="preserve">üvenliği eğitimleri verili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E741A" id="Dikdörtgen 5" o:spid="_x0000_s1029" style="position:absolute;left:0;text-align:left;margin-left:176.25pt;margin-top:180.7pt;width:207.75pt;height:72.75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" fillcolor="window" strokecolor="windowText" strokeweight="2pt">
                <v:textbox>
                  <w:txbxContent>
                    <w:p w:rsidR="00702F19" w:rsidRDefault="00702F19" w:rsidP="00702F19">
                      <w:pPr>
                        <w:jc w:val="center"/>
                      </w:pPr>
                      <w:r>
                        <w:t xml:space="preserve">İş Güvenliği Uzmanı tarafından </w:t>
                      </w:r>
                      <w:r w:rsidRPr="00702F19">
                        <w:t>Acil Duru</w:t>
                      </w:r>
                      <w:r>
                        <w:t>m Eylem Planlarının hazırlanır.</w:t>
                      </w:r>
                      <w:r w:rsidRPr="00702F19">
                        <w:t xml:space="preserve"> İş Sağlığı ve G</w:t>
                      </w:r>
                      <w:r>
                        <w:t xml:space="preserve">üvenliği eğitimleri verilir. </w:t>
                      </w:r>
                    </w:p>
                  </w:txbxContent>
                </v:textbox>
              </v:rect>
            </w:pict>
          </mc:Fallback>
        </mc:AlternateContent>
      </w:r>
      <w:r w:rsidR="0030022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 wp14:anchorId="3992DF9A" wp14:editId="5298E65E">
                <wp:simplePos x="0" y="0"/>
                <wp:positionH relativeFrom="column">
                  <wp:posOffset>3527425</wp:posOffset>
                </wp:positionH>
                <wp:positionV relativeFrom="paragraph">
                  <wp:posOffset>1780540</wp:posOffset>
                </wp:positionV>
                <wp:extent cx="0" cy="466725"/>
                <wp:effectExtent l="114300" t="19050" r="76200" b="85725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2EB02" id="Düz Ok Bağlayıcısı 6" o:spid="_x0000_s1026" type="#_x0000_t32" style="position:absolute;margin-left:277.75pt;margin-top:140.2pt;width:0;height:36.75pt;z-index:251568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30022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4ECA92AB" wp14:editId="4C6980E3">
                <wp:simplePos x="0" y="0"/>
                <wp:positionH relativeFrom="column">
                  <wp:posOffset>2181225</wp:posOffset>
                </wp:positionH>
                <wp:positionV relativeFrom="paragraph">
                  <wp:posOffset>1094740</wp:posOffset>
                </wp:positionV>
                <wp:extent cx="2638425" cy="628650"/>
                <wp:effectExtent l="0" t="0" r="28575" b="19050"/>
                <wp:wrapNone/>
                <wp:docPr id="19" name="Dikdörtge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628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ED59C2" w:rsidRDefault="00702F19" w:rsidP="00ED59C2">
                            <w:pPr>
                              <w:jc w:val="center"/>
                            </w:pPr>
                            <w:r>
                              <w:t xml:space="preserve">İş Güvenliği Uzmanı tarafından </w:t>
                            </w:r>
                            <w:r w:rsidR="00300227" w:rsidRPr="00300227">
                              <w:t xml:space="preserve">Risk Analiz Değerlendirmesi </w:t>
                            </w:r>
                            <w:r w:rsidR="00300227">
                              <w:t>yapılı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A92AB" id="Dikdörtgen 19" o:spid="_x0000_s1030" style="position:absolute;left:0;text-align:left;margin-left:171.75pt;margin-top:86.2pt;width:207.75pt;height:49.5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" fillcolor="window" strokecolor="windowText" strokeweight="2pt">
                <v:textbox>
                  <w:txbxContent>
                    <w:p w:rsidR="00ED59C2" w:rsidRDefault="00702F19" w:rsidP="00ED59C2">
                      <w:pPr>
                        <w:jc w:val="center"/>
                      </w:pPr>
                      <w:r>
                        <w:t xml:space="preserve">İş Güvenliği Uzmanı tarafından </w:t>
                      </w:r>
                      <w:r w:rsidR="00300227" w:rsidRPr="00300227">
                        <w:t xml:space="preserve">Risk Analiz Değerlendirmesi </w:t>
                      </w:r>
                      <w:r w:rsidR="00300227">
                        <w:t>yapılır.</w:t>
                      </w:r>
                    </w:p>
                  </w:txbxContent>
                </v:textbox>
              </v:rect>
            </w:pict>
          </mc:Fallback>
        </mc:AlternateContent>
      </w:r>
      <w:r w:rsidR="0030022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06826B58" wp14:editId="545CD181">
                <wp:simplePos x="0" y="0"/>
                <wp:positionH relativeFrom="column">
                  <wp:posOffset>3514090</wp:posOffset>
                </wp:positionH>
                <wp:positionV relativeFrom="paragraph">
                  <wp:posOffset>538480</wp:posOffset>
                </wp:positionV>
                <wp:extent cx="0" cy="466725"/>
                <wp:effectExtent l="114300" t="19050" r="76200" b="85725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DCF03" id="Düz Ok Bağlayıcısı 2" o:spid="_x0000_s1026" type="#_x0000_t32" style="position:absolute;margin-left:276.7pt;margin-top:42.4pt;width:0;height:36.75pt;z-index:251523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ED59C2">
        <w:rPr>
          <w:b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5FA7EB53" wp14:editId="47FBBA86">
                <wp:simplePos x="0" y="0"/>
                <wp:positionH relativeFrom="column">
                  <wp:posOffset>4398010</wp:posOffset>
                </wp:positionH>
                <wp:positionV relativeFrom="paragraph">
                  <wp:posOffset>6734810</wp:posOffset>
                </wp:positionV>
                <wp:extent cx="2543423" cy="1199408"/>
                <wp:effectExtent l="0" t="0" r="28575" b="20320"/>
                <wp:wrapNone/>
                <wp:docPr id="20" name="Akış Çizelgesi: Kar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423" cy="1199408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color w:val="000000" w:themeColor="text1"/>
                                <w:sz w:val="18"/>
                              </w:rPr>
                              <w:t>Komisyon Başkanı</w:t>
                            </w:r>
                          </w:p>
                          <w:p w:rsidR="00E23229" w:rsidRPr="00E23229" w:rsidRDefault="00ED59C2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18"/>
                              </w:rPr>
                              <w:t>Doç. Dr. Feyza AKARSLAN KODALOĞLU</w:t>
                            </w:r>
                          </w:p>
                          <w:p w:rsidR="00E23229" w:rsidRPr="00E23229" w:rsidRDefault="00E23229" w:rsidP="00E23229">
                            <w:pPr>
                              <w:spacing w:after="0"/>
                              <w:jc w:val="right"/>
                              <w:rPr>
                                <w:b/>
                                <w:color w:val="FF0000"/>
                                <w:sz w:val="18"/>
                              </w:rPr>
                            </w:pPr>
                          </w:p>
                          <w:p w:rsidR="00E23229" w:rsidRPr="00E23229" w:rsidRDefault="00E23229" w:rsidP="00E23229">
                            <w:pPr>
                              <w:spacing w:after="0" w:line="360" w:lineRule="auto"/>
                              <w:jc w:val="right"/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</w:pP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(Yayın Tarihi: 1</w:t>
                            </w:r>
                            <w:r w:rsidR="00ED59C2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9</w:t>
                            </w:r>
                            <w:r w:rsidRPr="00E23229">
                              <w:rPr>
                                <w:b/>
                                <w:i/>
                                <w:color w:val="000000" w:themeColor="text1"/>
                                <w:sz w:val="18"/>
                              </w:rPr>
                              <w:t>.10.2022)</w:t>
                            </w:r>
                          </w:p>
                          <w:p w:rsidR="00E23229" w:rsidRDefault="00E23229" w:rsidP="00E232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7EB53"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Akış Çizelgesi: Kart 20" o:spid="_x0000_s1031" type="#_x0000_t121" style="position:absolute;left:0;text-align:left;margin-left:346.3pt;margin-top:530.3pt;width:200.25pt;height:94.4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" fillcolor="white [3201]" strokecolor="black [3200]" strokeweight="2pt">
                <v:textbox>
                  <w:txbxContent>
                    <w:p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color w:val="000000" w:themeColor="text1"/>
                          <w:sz w:val="18"/>
                        </w:rPr>
                        <w:t>Komisyon Başkanı</w:t>
                      </w:r>
                    </w:p>
                    <w:p w:rsidR="00E23229" w:rsidRPr="00E23229" w:rsidRDefault="00ED59C2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  <w:r>
                        <w:rPr>
                          <w:b/>
                          <w:color w:val="FF0000"/>
                          <w:sz w:val="18"/>
                        </w:rPr>
                        <w:t>Doç. Dr. Feyza AKARSLAN KODALOĞLU</w:t>
                      </w:r>
                    </w:p>
                    <w:p w:rsidR="00E23229" w:rsidRPr="00E23229" w:rsidRDefault="00E23229" w:rsidP="00E23229">
                      <w:pPr>
                        <w:spacing w:after="0"/>
                        <w:jc w:val="right"/>
                        <w:rPr>
                          <w:b/>
                          <w:color w:val="FF0000"/>
                          <w:sz w:val="18"/>
                        </w:rPr>
                      </w:pPr>
                    </w:p>
                    <w:p w:rsidR="00E23229" w:rsidRPr="00E23229" w:rsidRDefault="00E23229" w:rsidP="00E23229">
                      <w:pPr>
                        <w:spacing w:after="0" w:line="360" w:lineRule="auto"/>
                        <w:jc w:val="right"/>
                        <w:rPr>
                          <w:b/>
                          <w:i/>
                          <w:color w:val="000000" w:themeColor="text1"/>
                          <w:sz w:val="18"/>
                        </w:rPr>
                      </w:pP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(Yayın Tarihi: 1</w:t>
                      </w:r>
                      <w:r w:rsidR="00ED59C2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9</w:t>
                      </w:r>
                      <w:r w:rsidRPr="00E23229">
                        <w:rPr>
                          <w:b/>
                          <w:i/>
                          <w:color w:val="000000" w:themeColor="text1"/>
                          <w:sz w:val="18"/>
                        </w:rPr>
                        <w:t>.10.2022)</w:t>
                      </w:r>
                    </w:p>
                    <w:p w:rsidR="00E23229" w:rsidRDefault="00E23229" w:rsidP="00E232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752D08" w:rsidRPr="00752D08" w:rsidSect="002018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Segoe U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A2"/>
    <w:family w:val="roman"/>
    <w:pitch w:val="variable"/>
    <w:sig w:usb0="00000001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tDQ2sbA0MjI2MDdU0lEKTi0uzszPAykwrAUAkcGb4ywAAAA="/>
  </w:docVars>
  <w:rsids>
    <w:rsidRoot w:val="00752D08"/>
    <w:rsid w:val="000E0A0C"/>
    <w:rsid w:val="001952DE"/>
    <w:rsid w:val="00201875"/>
    <w:rsid w:val="00300227"/>
    <w:rsid w:val="00455293"/>
    <w:rsid w:val="006819B9"/>
    <w:rsid w:val="00685AB4"/>
    <w:rsid w:val="00702F19"/>
    <w:rsid w:val="00704E8C"/>
    <w:rsid w:val="00752D08"/>
    <w:rsid w:val="009F32FD"/>
    <w:rsid w:val="00B232E1"/>
    <w:rsid w:val="00C63D90"/>
    <w:rsid w:val="00CF4048"/>
    <w:rsid w:val="00D82296"/>
    <w:rsid w:val="00E23229"/>
    <w:rsid w:val="00E669BA"/>
    <w:rsid w:val="00ED59C2"/>
    <w:rsid w:val="00EE107C"/>
    <w:rsid w:val="00F16FCF"/>
    <w:rsid w:val="00F3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BC298"/>
  <w15:docId w15:val="{666D313E-4318-4812-80E7-8D15FB612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952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52D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22-10-10T12:55:00Z</cp:lastPrinted>
  <dcterms:created xsi:type="dcterms:W3CDTF">2022-10-19T14:33:00Z</dcterms:created>
  <dcterms:modified xsi:type="dcterms:W3CDTF">2022-10-19T14:33:00Z</dcterms:modified>
</cp:coreProperties>
</file>